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56C00" w14:textId="3F3CEB21" w:rsidR="00060155" w:rsidRDefault="00060155" w:rsidP="00060155">
      <w:pPr>
        <w:jc w:val="center"/>
        <w:rPr>
          <w:b/>
          <w:bCs/>
          <w:szCs w:val="24"/>
        </w:rPr>
      </w:pPr>
      <w:r>
        <w:rPr>
          <w:b/>
          <w:bCs/>
          <w:szCs w:val="24"/>
        </w:rPr>
        <w:t>Partnering for Advancement: CDO &amp;HR</w:t>
      </w:r>
    </w:p>
    <w:p w14:paraId="1F15347F" w14:textId="1C63A0D6" w:rsidR="00060155" w:rsidRDefault="00060155" w:rsidP="00060155">
      <w:pPr>
        <w:jc w:val="center"/>
        <w:rPr>
          <w:b/>
          <w:bCs/>
          <w:szCs w:val="24"/>
        </w:rPr>
      </w:pPr>
      <w:r>
        <w:rPr>
          <w:b/>
          <w:bCs/>
          <w:szCs w:val="24"/>
        </w:rPr>
        <w:t>Group Notes</w:t>
      </w:r>
    </w:p>
    <w:p w14:paraId="12303879" w14:textId="314367E4" w:rsidR="00060155" w:rsidRPr="00060155" w:rsidRDefault="00060155" w:rsidP="00060155">
      <w:r w:rsidRPr="00060155">
        <w:t> </w:t>
      </w:r>
    </w:p>
    <w:p w14:paraId="5EF32B09" w14:textId="77777777" w:rsidR="00060155" w:rsidRPr="00060155" w:rsidRDefault="00060155" w:rsidP="00060155">
      <w:r w:rsidRPr="00060155">
        <w:rPr>
          <w:u w:val="single"/>
        </w:rPr>
        <w:t>Dr. Pollard’s presentation</w:t>
      </w:r>
    </w:p>
    <w:p w14:paraId="31C6D123" w14:textId="77777777" w:rsidR="00060155" w:rsidRPr="00060155" w:rsidRDefault="00060155" w:rsidP="00060155">
      <w:r w:rsidRPr="00060155">
        <w:t>-We enjoyed their authenticity</w:t>
      </w:r>
    </w:p>
    <w:p w14:paraId="3351EF87" w14:textId="77777777" w:rsidR="00060155" w:rsidRPr="00060155" w:rsidRDefault="00060155" w:rsidP="00060155">
      <w:r w:rsidRPr="00060155">
        <w:t>-Talked about privilege as a president even as representing so many groups, which we appreciated</w:t>
      </w:r>
    </w:p>
    <w:p w14:paraId="695ED047" w14:textId="77777777" w:rsidR="00060155" w:rsidRPr="00060155" w:rsidRDefault="00060155" w:rsidP="00060155">
      <w:r w:rsidRPr="00060155">
        <w:t>-Can’t be scared to talk about white supremacy</w:t>
      </w:r>
    </w:p>
    <w:p w14:paraId="75692382" w14:textId="77777777" w:rsidR="00060155" w:rsidRPr="00060155" w:rsidRDefault="00060155" w:rsidP="00060155">
      <w:r w:rsidRPr="00060155">
        <w:t> </w:t>
      </w:r>
    </w:p>
    <w:p w14:paraId="5D842BC2" w14:textId="77777777" w:rsidR="00060155" w:rsidRPr="00060155" w:rsidRDefault="00060155" w:rsidP="00060155">
      <w:r w:rsidRPr="00060155">
        <w:rPr>
          <w:u w:val="single"/>
        </w:rPr>
        <w:t>Dr. APJ</w:t>
      </w:r>
    </w:p>
    <w:p w14:paraId="328FA34B" w14:textId="77777777" w:rsidR="00060155" w:rsidRPr="00060155" w:rsidRDefault="00060155" w:rsidP="00060155">
      <w:r w:rsidRPr="00060155">
        <w:t>-We were glad they presented as their authentic self</w:t>
      </w:r>
    </w:p>
    <w:p w14:paraId="4B784AB7" w14:textId="77777777" w:rsidR="00060155" w:rsidRPr="00060155" w:rsidRDefault="00060155" w:rsidP="00060155">
      <w:r w:rsidRPr="00060155">
        <w:t xml:space="preserve">-Being your authentic self is important especially as a president at a college </w:t>
      </w:r>
      <w:proofErr w:type="gramStart"/>
      <w:r w:rsidRPr="00060155">
        <w:t>in order to</w:t>
      </w:r>
      <w:proofErr w:type="gramEnd"/>
      <w:r w:rsidRPr="00060155">
        <w:t xml:space="preserve"> connect with the college community better</w:t>
      </w:r>
    </w:p>
    <w:p w14:paraId="60D7197B" w14:textId="77777777" w:rsidR="00060155" w:rsidRPr="00060155" w:rsidRDefault="00060155" w:rsidP="00060155">
      <w:r w:rsidRPr="00060155">
        <w:t> </w:t>
      </w:r>
    </w:p>
    <w:p w14:paraId="36F97D11" w14:textId="77777777" w:rsidR="00060155" w:rsidRPr="00060155" w:rsidRDefault="00060155" w:rsidP="00060155">
      <w:r w:rsidRPr="00060155">
        <w:rPr>
          <w:u w:val="single"/>
        </w:rPr>
        <w:t>Dr. Long</w:t>
      </w:r>
    </w:p>
    <w:p w14:paraId="1C3FD8E8" w14:textId="77777777" w:rsidR="00060155" w:rsidRPr="00060155" w:rsidRDefault="00060155" w:rsidP="00060155">
      <w:r w:rsidRPr="00060155">
        <w:t>-Had a lot of passion</w:t>
      </w:r>
    </w:p>
    <w:p w14:paraId="58710D0E" w14:textId="77777777" w:rsidR="00060155" w:rsidRPr="00060155" w:rsidRDefault="00060155" w:rsidP="00060155">
      <w:r w:rsidRPr="00060155">
        <w:t>-Demonstrated a lot of enthusiasm</w:t>
      </w:r>
    </w:p>
    <w:p w14:paraId="040EA496" w14:textId="77777777" w:rsidR="00060155" w:rsidRPr="00060155" w:rsidRDefault="00060155" w:rsidP="00060155">
      <w:r w:rsidRPr="00060155">
        <w:t>-Participation was genuine</w:t>
      </w:r>
    </w:p>
    <w:p w14:paraId="40CCC172" w14:textId="77777777" w:rsidR="00060155" w:rsidRPr="00060155" w:rsidRDefault="00060155" w:rsidP="00060155">
      <w:r w:rsidRPr="00060155">
        <w:t>-demonstrated a lot of innovation when confronted with different circumstances</w:t>
      </w:r>
    </w:p>
    <w:p w14:paraId="0A25F9AD" w14:textId="77777777" w:rsidR="00060155" w:rsidRPr="00060155" w:rsidRDefault="00060155" w:rsidP="00060155">
      <w:r w:rsidRPr="00060155">
        <w:t> </w:t>
      </w:r>
    </w:p>
    <w:p w14:paraId="6DE80B5B" w14:textId="77777777" w:rsidR="00060155" w:rsidRPr="00060155" w:rsidRDefault="00060155" w:rsidP="00060155">
      <w:r w:rsidRPr="00060155">
        <w:rPr>
          <w:u w:val="single"/>
        </w:rPr>
        <w:t xml:space="preserve">Dr. </w:t>
      </w:r>
      <w:proofErr w:type="spellStart"/>
      <w:r w:rsidRPr="00060155">
        <w:rPr>
          <w:u w:val="single"/>
        </w:rPr>
        <w:t>Kendi</w:t>
      </w:r>
      <w:proofErr w:type="spellEnd"/>
    </w:p>
    <w:p w14:paraId="7A089405" w14:textId="77777777" w:rsidR="00060155" w:rsidRPr="00060155" w:rsidRDefault="00060155" w:rsidP="00060155">
      <w:r w:rsidRPr="00060155">
        <w:t>-Loved the conversation format and would like to implement the conversation format in other presentations that each of us do</w:t>
      </w:r>
    </w:p>
    <w:p w14:paraId="36238EA9" w14:textId="77777777" w:rsidR="00060155" w:rsidRPr="00060155" w:rsidRDefault="00060155" w:rsidP="00060155">
      <w:r w:rsidRPr="00060155">
        <w:t xml:space="preserve">-Talked about upbringing </w:t>
      </w:r>
      <w:proofErr w:type="gramStart"/>
      <w:r w:rsidRPr="00060155">
        <w:t>an</w:t>
      </w:r>
      <w:proofErr w:type="gramEnd"/>
      <w:r w:rsidRPr="00060155">
        <w:t xml:space="preserve"> background which is great for communicating about equity</w:t>
      </w:r>
    </w:p>
    <w:p w14:paraId="0D24B334" w14:textId="77777777" w:rsidR="00060155" w:rsidRPr="00060155" w:rsidRDefault="00060155" w:rsidP="00060155">
      <w:r w:rsidRPr="00060155">
        <w:t> </w:t>
      </w:r>
    </w:p>
    <w:p w14:paraId="53FB8225" w14:textId="77777777" w:rsidR="00060155" w:rsidRPr="00060155" w:rsidRDefault="00060155" w:rsidP="00060155">
      <w:r w:rsidRPr="00060155">
        <w:rPr>
          <w:u w:val="single"/>
        </w:rPr>
        <w:t>Dr. Lee</w:t>
      </w:r>
    </w:p>
    <w:p w14:paraId="72BC9E61" w14:textId="77777777" w:rsidR="00060155" w:rsidRPr="00060155" w:rsidRDefault="00060155" w:rsidP="00060155">
      <w:r w:rsidRPr="00060155">
        <w:t>-Discussed HR and CDO partnership</w:t>
      </w:r>
    </w:p>
    <w:p w14:paraId="4914E061" w14:textId="77777777" w:rsidR="00060155" w:rsidRPr="00060155" w:rsidRDefault="00060155" w:rsidP="00060155">
      <w:r w:rsidRPr="00060155">
        <w:t>-</w:t>
      </w:r>
      <w:proofErr w:type="gramStart"/>
      <w:r w:rsidRPr="00060155">
        <w:t>Have to</w:t>
      </w:r>
      <w:proofErr w:type="gramEnd"/>
      <w:r w:rsidRPr="00060155">
        <w:t xml:space="preserve"> build an army within your organization in order to move equity work forward</w:t>
      </w:r>
    </w:p>
    <w:p w14:paraId="62775FB0" w14:textId="77777777" w:rsidR="00F51591" w:rsidRDefault="00F51591"/>
    <w:sectPr w:rsidR="00F515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DYwMrUEMo0MDJR0lIJTi4sz8/NACgxrATrMZ6EsAAAA"/>
  </w:docVars>
  <w:rsids>
    <w:rsidRoot w:val="00060155"/>
    <w:rsid w:val="00060155"/>
    <w:rsid w:val="001C6AD8"/>
    <w:rsid w:val="00F51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A5069"/>
  <w15:chartTrackingRefBased/>
  <w15:docId w15:val="{3133E6BB-8E4D-490E-B926-39448F474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AD8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12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5</Words>
  <Characters>828</Characters>
  <Application>Microsoft Office Word</Application>
  <DocSecurity>0</DocSecurity>
  <Lines>6</Lines>
  <Paragraphs>1</Paragraphs>
  <ScaleCrop>false</ScaleCrop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Coopwood Sr.</dc:creator>
  <cp:keywords/>
  <dc:description/>
  <cp:lastModifiedBy>Ken Coopwood Sr.</cp:lastModifiedBy>
  <cp:revision>1</cp:revision>
  <dcterms:created xsi:type="dcterms:W3CDTF">2021-10-07T20:43:00Z</dcterms:created>
  <dcterms:modified xsi:type="dcterms:W3CDTF">2021-10-07T20:46:00Z</dcterms:modified>
</cp:coreProperties>
</file>